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1CFD" w:rsidRPr="00B344A3" w:rsidRDefault="00891CFD" w:rsidP="00891CFD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noProof/>
          <w:sz w:val="36"/>
        </w:rPr>
        <w:drawing>
          <wp:anchor distT="0" distB="0" distL="114300" distR="114300" simplePos="0" relativeHeight="251660288" behindDoc="0" locked="0" layoutInCell="1" allowOverlap="1" wp14:anchorId="7E24D2ED" wp14:editId="65BCB9D8">
            <wp:simplePos x="0" y="0"/>
            <wp:positionH relativeFrom="margin">
              <wp:posOffset>-552450</wp:posOffset>
            </wp:positionH>
            <wp:positionV relativeFrom="margin">
              <wp:posOffset>-542925</wp:posOffset>
            </wp:positionV>
            <wp:extent cx="2066925" cy="1136015"/>
            <wp:effectExtent l="0" t="0" r="9525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S_w-rotunda_202-gra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0ED01E" wp14:editId="6352E4EA">
                <wp:simplePos x="0" y="0"/>
                <wp:positionH relativeFrom="margin">
                  <wp:posOffset>1485900</wp:posOffset>
                </wp:positionH>
                <wp:positionV relativeFrom="paragraph">
                  <wp:posOffset>-457200</wp:posOffset>
                </wp:positionV>
                <wp:extent cx="48291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946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990033"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990033"/>
                                <w:sz w:val="40"/>
                              </w:rPr>
                              <w:t>End-of-Year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990033"/>
                                <w:sz w:val="40"/>
                              </w:rPr>
                              <w:t xml:space="preserve"> Report</w:t>
                            </w:r>
                          </w:p>
                          <w:p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October 1, 202</w:t>
                            </w:r>
                            <w:r w:rsidR="00B93B7E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- </w:t>
                            </w:r>
                            <w:r w:rsidR="003C7D27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September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3</w:t>
                            </w:r>
                            <w:r w:rsidR="00ED1D00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0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, 202</w:t>
                            </w:r>
                            <w:r w:rsidR="00B93B7E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3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:rsidR="00891CFD" w:rsidRDefault="00891CFD" w:rsidP="00891C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0ED01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7pt;margin-top:-36pt;width:380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" fillcolor="window" stroked="f" strokeweight=".5pt">
                <v:textbox>
                  <w:txbxContent>
                    <w:p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990033"/>
                          <w:sz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990033"/>
                          <w:sz w:val="40"/>
                        </w:rPr>
                        <w:t>End-of-Year</w:t>
                      </w:r>
                      <w:r w:rsidRPr="00395E39">
                        <w:rPr>
                          <w:rFonts w:ascii="Arial" w:hAnsi="Arial" w:cs="Arial"/>
                          <w:b/>
                          <w:color w:val="990033"/>
                          <w:sz w:val="40"/>
                        </w:rPr>
                        <w:t xml:space="preserve"> Report</w:t>
                      </w:r>
                    </w:p>
                    <w:p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October 1, 202</w:t>
                      </w:r>
                      <w:r w:rsidR="00B93B7E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- </w:t>
                      </w:r>
                      <w:r w:rsidR="003C7D27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September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3</w:t>
                      </w:r>
                      <w:r w:rsidR="00ED1D00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0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, 202</w:t>
                      </w:r>
                      <w:r w:rsidR="00B93B7E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3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:rsidR="00891CFD" w:rsidRDefault="00891CFD" w:rsidP="00891CFD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070"/>
        <w:gridCol w:w="2900"/>
        <w:gridCol w:w="610"/>
        <w:gridCol w:w="4860"/>
      </w:tblGrid>
      <w:tr w:rsidR="00891CFD" w:rsidRPr="00CA5263" w:rsidTr="00693D8F">
        <w:tc>
          <w:tcPr>
            <w:tcW w:w="2070" w:type="dxa"/>
          </w:tcPr>
          <w:p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9B39A6C3F1174B669169B2CD7A7C971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370" w:type="dxa"/>
                <w:gridSpan w:val="3"/>
              </w:tcPr>
              <w:p w:rsidR="00891CFD" w:rsidRPr="005F26D0" w:rsidRDefault="00891CFD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5F26D0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891CFD" w:rsidRPr="00CA5263" w:rsidTr="00693D8F">
        <w:tc>
          <w:tcPr>
            <w:tcW w:w="2070" w:type="dxa"/>
            <w:shd w:val="clear" w:color="auto" w:fill="auto"/>
          </w:tcPr>
          <w:p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Director</w:t>
            </w:r>
          </w:p>
        </w:tc>
        <w:tc>
          <w:tcPr>
            <w:tcW w:w="8370" w:type="dxa"/>
            <w:gridSpan w:val="3"/>
            <w:shd w:val="clear" w:color="auto" w:fill="auto"/>
          </w:tcPr>
          <w:p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:rsidTr="00693D8F">
        <w:tc>
          <w:tcPr>
            <w:tcW w:w="2070" w:type="dxa"/>
            <w:shd w:val="clear" w:color="auto" w:fill="auto"/>
          </w:tcPr>
          <w:p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Name</w:t>
            </w:r>
          </w:p>
        </w:tc>
        <w:tc>
          <w:tcPr>
            <w:tcW w:w="8370" w:type="dxa"/>
            <w:gridSpan w:val="3"/>
            <w:shd w:val="clear" w:color="auto" w:fill="auto"/>
          </w:tcPr>
          <w:p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:rsidTr="00693D8F">
        <w:tc>
          <w:tcPr>
            <w:tcW w:w="2070" w:type="dxa"/>
            <w:shd w:val="clear" w:color="auto" w:fill="auto"/>
          </w:tcPr>
          <w:p w:rsidR="00891CFD" w:rsidRPr="005F26D0" w:rsidRDefault="00891CFD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Grant Year:</w:t>
            </w:r>
          </w:p>
          <w:p w:rsidR="00891CFD" w:rsidRPr="005F26D0" w:rsidRDefault="00891CFD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202</w:t>
            </w:r>
            <w:r w:rsidR="00B93B7E">
              <w:rPr>
                <w:rFonts w:ascii="Arial" w:hAnsi="Arial" w:cs="Arial"/>
                <w:b/>
                <w:sz w:val="24"/>
                <w:szCs w:val="24"/>
              </w:rPr>
              <w:t>2</w:t>
            </w:r>
            <w:r w:rsidRPr="005F26D0">
              <w:rPr>
                <w:rFonts w:ascii="Arial" w:hAnsi="Arial" w:cs="Arial"/>
                <w:b/>
                <w:sz w:val="24"/>
                <w:szCs w:val="24"/>
              </w:rPr>
              <w:t>-202</w:t>
            </w:r>
            <w:r w:rsidR="00B93B7E"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8370" w:type="dxa"/>
            <w:gridSpan w:val="3"/>
            <w:shd w:val="clear" w:color="auto" w:fill="auto"/>
          </w:tcPr>
          <w:p w:rsidR="00891CFD" w:rsidRPr="005F26D0" w:rsidRDefault="00891CFD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r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Choose your Title III Grant: </w:t>
            </w:r>
          </w:p>
          <w:p w:rsidR="00891CFD" w:rsidRPr="005F26D0" w:rsidRDefault="00372204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HBCU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2484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GI</w:t>
            </w:r>
          </w:p>
        </w:tc>
      </w:tr>
      <w:tr w:rsidR="00891CFD" w:rsidRPr="00B03A6D" w:rsidTr="00B5105A">
        <w:tc>
          <w:tcPr>
            <w:tcW w:w="10440" w:type="dxa"/>
            <w:gridSpan w:val="4"/>
            <w:shd w:val="clear" w:color="auto" w:fill="990033"/>
          </w:tcPr>
          <w:p w:rsidR="00891CFD" w:rsidRPr="005F26D0" w:rsidRDefault="00891CFD" w:rsidP="00325B2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:rsidR="00891CFD" w:rsidRPr="005F26D0" w:rsidRDefault="00891CFD" w:rsidP="00325B2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of the status of each 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O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bjective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:rsidR="00891CFD" w:rsidRPr="00B93B7E" w:rsidRDefault="00891CFD" w:rsidP="00B93B7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type all objectives as they are written in the proposal. Include measurable outcome</w:t>
            </w:r>
            <w:r w:rsidR="00693D8F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s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  <w:p w:rsidR="00891CFD" w:rsidRPr="005F26D0" w:rsidRDefault="00891CFD" w:rsidP="00891CFD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i/>
                <w:color w:val="FFFFFF" w:themeColor="background1"/>
                <w:sz w:val="24"/>
                <w:szCs w:val="24"/>
              </w:rPr>
              <w:t xml:space="preserve">Note: </w:t>
            </w:r>
            <w:r w:rsidRPr="005F26D0">
              <w:rPr>
                <w:rFonts w:ascii="Arial" w:eastAsia="Times New Roman" w:hAnsi="Arial" w:cs="Arial"/>
                <w:b/>
                <w:i/>
                <w:color w:val="FFFFFF" w:themeColor="background1"/>
                <w:sz w:val="24"/>
                <w:szCs w:val="24"/>
              </w:rPr>
              <w:t>Continued funding requires evidence of substantial progress towards meeting your activity objectives</w:t>
            </w:r>
            <w:r w:rsidRPr="005F26D0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891CFD" w:rsidRPr="00B03A6D" w:rsidTr="00B5105A">
        <w:trPr>
          <w:trHeight w:val="593"/>
        </w:trPr>
        <w:tc>
          <w:tcPr>
            <w:tcW w:w="4970" w:type="dxa"/>
            <w:gridSpan w:val="2"/>
          </w:tcPr>
          <w:p w:rsidR="000A10A2" w:rsidRPr="00FF04C6" w:rsidRDefault="000A10A2" w:rsidP="000A10A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  <w:p w:rsidR="000A10A2" w:rsidRDefault="000A10A2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:rsidR="00891CFD" w:rsidRPr="005F26D0" w:rsidRDefault="00891CFD" w:rsidP="005F26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: </w:t>
            </w:r>
          </w:p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:rsidR="00891CFD" w:rsidRPr="005F26D0" w:rsidRDefault="00891CFD" w:rsidP="005F26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>Status of Performance Indicators:</w:t>
            </w:r>
          </w:p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rPr>
          <w:trHeight w:val="332"/>
        </w:trPr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:rsidR="00891CFD" w:rsidRPr="005F26D0" w:rsidRDefault="00891CFD" w:rsidP="005F26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>Status of Performance Indicators:</w:t>
            </w:r>
          </w:p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rPr>
          <w:trHeight w:val="386"/>
        </w:trPr>
        <w:tc>
          <w:tcPr>
            <w:tcW w:w="4970" w:type="dxa"/>
            <w:gridSpan w:val="2"/>
          </w:tcPr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>Objective #4:</w:t>
            </w:r>
          </w:p>
          <w:p w:rsidR="00891CFD" w:rsidRPr="000A10A2" w:rsidRDefault="00891CFD" w:rsidP="005F26D0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>Status of Performance Indicators:</w:t>
            </w:r>
          </w:p>
          <w:p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91CFD" w:rsidRPr="00B03A6D" w:rsidTr="00B5105A">
        <w:tc>
          <w:tcPr>
            <w:tcW w:w="10440" w:type="dxa"/>
            <w:gridSpan w:val="4"/>
          </w:tcPr>
          <w:p w:rsidR="00891CFD" w:rsidRPr="005F26D0" w:rsidRDefault="00891CFD" w:rsidP="005F26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:rsidR="00891CFD" w:rsidRPr="005F26D0" w:rsidRDefault="00891CFD" w:rsidP="005F26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If yes, describe any challenges encountered (in the below space). </w:t>
            </w:r>
          </w:p>
          <w:p w:rsidR="00891CFD" w:rsidRDefault="00891CFD" w:rsidP="005F26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891CFD" w:rsidRDefault="00891CFD" w:rsidP="005F26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:rsidR="00B93B7E" w:rsidRPr="005F26D0" w:rsidRDefault="00B93B7E" w:rsidP="005F26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891CFD" w:rsidRPr="00B03A6D" w:rsidTr="00B5105A">
        <w:trPr>
          <w:trHeight w:val="521"/>
        </w:trPr>
        <w:tc>
          <w:tcPr>
            <w:tcW w:w="10440" w:type="dxa"/>
            <w:gridSpan w:val="4"/>
            <w:shd w:val="clear" w:color="auto" w:fill="990033"/>
          </w:tcPr>
          <w:p w:rsidR="00891CFD" w:rsidRPr="005F26D0" w:rsidRDefault="00891CFD" w:rsidP="00325B2E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:rsidR="00891CFD" w:rsidRPr="005F26D0" w:rsidRDefault="00891CFD" w:rsidP="00325B2E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lease summarize the progress made during October 202</w:t>
            </w:r>
            <w:r w:rsidR="00B93B7E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September 202</w:t>
            </w:r>
            <w:r w:rsidR="00B93B7E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891CFD" w:rsidRPr="00B03A6D" w:rsidTr="00B5105A"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were the specified outcomes for the activity and what is the status of accomplishment?</w:t>
            </w:r>
          </w:p>
        </w:tc>
        <w:tc>
          <w:tcPr>
            <w:tcW w:w="54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key processes, procedures, and activities contributed to the specified observable outcomes?</w:t>
            </w:r>
          </w:p>
        </w:tc>
        <w:tc>
          <w:tcPr>
            <w:tcW w:w="54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rPr>
          <w:trHeight w:val="70"/>
        </w:trPr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470" w:type="dxa"/>
            <w:gridSpan w:val="2"/>
          </w:tcPr>
          <w:p w:rsidR="00891CFD" w:rsidRPr="005F26D0" w:rsidRDefault="00372204" w:rsidP="005F26D0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sz w:val="24"/>
                <w:szCs w:val="24"/>
              </w:rPr>
              <w:t xml:space="preserve"> No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23930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sz w:val="24"/>
                <w:szCs w:val="24"/>
              </w:rPr>
              <w:t xml:space="preserve">N/A </w:t>
            </w:r>
          </w:p>
        </w:tc>
      </w:tr>
      <w:tr w:rsidR="00891CFD" w:rsidRPr="00B03A6D" w:rsidTr="00B5105A">
        <w:trPr>
          <w:trHeight w:val="70"/>
        </w:trPr>
        <w:tc>
          <w:tcPr>
            <w:tcW w:w="49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 xml:space="preserve">What resource (or lack thereof), including the quantitative and qualitative characteristics of people, funding, </w:t>
            </w:r>
            <w:r w:rsidRPr="005F26D0">
              <w:rPr>
                <w:rFonts w:ascii="Arial" w:eastAsia="Calibri" w:hAnsi="Arial" w:cs="Arial"/>
                <w:sz w:val="24"/>
                <w:szCs w:val="24"/>
              </w:rPr>
              <w:lastRenderedPageBreak/>
              <w:t>equipment, supplies, training, preliminary plans, strategies, etc., contributed to activity outcomes?</w:t>
            </w:r>
          </w:p>
        </w:tc>
        <w:tc>
          <w:tcPr>
            <w:tcW w:w="5470" w:type="dxa"/>
            <w:gridSpan w:val="2"/>
          </w:tcPr>
          <w:p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c>
          <w:tcPr>
            <w:tcW w:w="10440" w:type="dxa"/>
            <w:gridSpan w:val="4"/>
            <w:shd w:val="clear" w:color="auto" w:fill="990033"/>
          </w:tcPr>
          <w:p w:rsidR="00891CFD" w:rsidRPr="005F26D0" w:rsidRDefault="00891CFD" w:rsidP="00325B2E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br w:type="page"/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Part III: University Collaborations</w:t>
            </w:r>
          </w:p>
          <w:p w:rsidR="00891CFD" w:rsidRPr="005F26D0" w:rsidRDefault="00891CFD" w:rsidP="00325B2E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Provide any update on collaborat</w:t>
            </w:r>
            <w:r w:rsidR="00693D8F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ed</w:t>
            </w: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 xml:space="preserve"> efforts of your activity with other college services.</w:t>
            </w:r>
          </w:p>
        </w:tc>
      </w:tr>
      <w:tr w:rsidR="00891CFD" w:rsidRPr="00B03A6D" w:rsidTr="00B5105A">
        <w:tc>
          <w:tcPr>
            <w:tcW w:w="10440" w:type="dxa"/>
            <w:gridSpan w:val="4"/>
          </w:tcPr>
          <w:p w:rsidR="00891CFD" w:rsidRPr="005F26D0" w:rsidRDefault="00891CFD" w:rsidP="00891CFD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891CFD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891CFD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891CFD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891CFD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91CFD" w:rsidRPr="005F26D0" w:rsidRDefault="00891CFD" w:rsidP="00B93B7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:rsidTr="00B5105A">
        <w:tc>
          <w:tcPr>
            <w:tcW w:w="10440" w:type="dxa"/>
            <w:gridSpan w:val="4"/>
            <w:shd w:val="clear" w:color="auto" w:fill="990033"/>
          </w:tcPr>
          <w:p w:rsidR="00B5105A" w:rsidRPr="005F26D0" w:rsidRDefault="00891CFD" w:rsidP="00B5105A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V: </w:t>
            </w:r>
            <w:r w:rsidR="00B5105A"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>Budget Analysis</w:t>
            </w:r>
          </w:p>
          <w:p w:rsidR="00891CFD" w:rsidRPr="005F26D0" w:rsidRDefault="00B5105A" w:rsidP="00B510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 xml:space="preserve"> </w:t>
            </w: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fer to your budget statements</w:t>
            </w:r>
          </w:p>
        </w:tc>
      </w:tr>
      <w:tr w:rsidR="00B5105A" w:rsidRPr="00B03A6D" w:rsidTr="005F26D0">
        <w:trPr>
          <w:trHeight w:val="530"/>
        </w:trPr>
        <w:tc>
          <w:tcPr>
            <w:tcW w:w="5580" w:type="dxa"/>
            <w:gridSpan w:val="3"/>
          </w:tcPr>
          <w:p w:rsidR="00B5105A" w:rsidRPr="005F26D0" w:rsidRDefault="00B5105A" w:rsidP="005F26D0">
            <w:pPr>
              <w:pStyle w:val="NoSpacing"/>
              <w:rPr>
                <w:rFonts w:ascii="Arial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What is the 202</w:t>
            </w:r>
            <w:r w:rsidR="00B93B7E">
              <w:rPr>
                <w:rFonts w:ascii="Arial" w:hAnsi="Arial" w:cs="Arial"/>
                <w:w w:val="106"/>
                <w:sz w:val="24"/>
                <w:szCs w:val="24"/>
              </w:rPr>
              <w:t>2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-202</w:t>
            </w:r>
            <w:r w:rsidR="00B93B7E">
              <w:rPr>
                <w:rFonts w:ascii="Arial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 xml:space="preserve"> grant year award amount for your activity? </w:t>
            </w:r>
          </w:p>
        </w:tc>
        <w:tc>
          <w:tcPr>
            <w:tcW w:w="4860" w:type="dxa"/>
          </w:tcPr>
          <w:p w:rsidR="00B5105A" w:rsidRPr="005F26D0" w:rsidRDefault="00B5105A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5105A" w:rsidRPr="00B03A6D" w:rsidTr="005F26D0">
        <w:trPr>
          <w:trHeight w:val="593"/>
        </w:trPr>
        <w:tc>
          <w:tcPr>
            <w:tcW w:w="5580" w:type="dxa"/>
            <w:gridSpan w:val="3"/>
          </w:tcPr>
          <w:p w:rsidR="00B5105A" w:rsidRPr="005F26D0" w:rsidRDefault="00B5105A" w:rsidP="005F26D0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total amount of expenses for your activity during the 202</w:t>
            </w:r>
            <w:r w:rsidR="00B93B7E">
              <w:rPr>
                <w:rFonts w:ascii="Arial" w:eastAsia="Times New Roman" w:hAnsi="Arial" w:cs="Arial"/>
                <w:w w:val="106"/>
                <w:sz w:val="24"/>
                <w:szCs w:val="24"/>
              </w:rPr>
              <w:t>2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-202</w:t>
            </w:r>
            <w:r w:rsidR="00B93B7E">
              <w:rPr>
                <w:rFonts w:ascii="Arial" w:eastAsia="Times New Roman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grant year?</w:t>
            </w:r>
          </w:p>
        </w:tc>
        <w:tc>
          <w:tcPr>
            <w:tcW w:w="4860" w:type="dxa"/>
          </w:tcPr>
          <w:p w:rsidR="00B5105A" w:rsidRPr="005F26D0" w:rsidRDefault="00B5105A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5105A" w:rsidRPr="00B03A6D" w:rsidTr="00B5105A">
        <w:trPr>
          <w:trHeight w:val="548"/>
        </w:trPr>
        <w:tc>
          <w:tcPr>
            <w:tcW w:w="5580" w:type="dxa"/>
            <w:gridSpan w:val="3"/>
          </w:tcPr>
          <w:p w:rsidR="00B5105A" w:rsidRPr="005F26D0" w:rsidRDefault="00B5105A" w:rsidP="005F26D0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available balance of your activity (unspent funds)?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ab/>
            </w:r>
          </w:p>
        </w:tc>
        <w:tc>
          <w:tcPr>
            <w:tcW w:w="4860" w:type="dxa"/>
          </w:tcPr>
          <w:p w:rsidR="00B5105A" w:rsidRPr="005F26D0" w:rsidRDefault="00B5105A" w:rsidP="005F26D0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5105A" w:rsidRPr="00B03A6D" w:rsidTr="005F26D0">
        <w:trPr>
          <w:trHeight w:val="548"/>
        </w:trPr>
        <w:tc>
          <w:tcPr>
            <w:tcW w:w="10440" w:type="dxa"/>
            <w:gridSpan w:val="4"/>
            <w:shd w:val="clear" w:color="auto" w:fill="990033"/>
          </w:tcPr>
          <w:p w:rsidR="005F26D0" w:rsidRPr="005F26D0" w:rsidRDefault="005F26D0" w:rsidP="005F26D0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  <w:t>Part V: Travel</w:t>
            </w:r>
          </w:p>
          <w:p w:rsidR="00B5105A" w:rsidRPr="005F26D0" w:rsidRDefault="005F26D0" w:rsidP="005F26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list all travel relative to your objectives, and include the following:</w:t>
            </w: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5F26D0" w:rsidRPr="005F26D0" w:rsidRDefault="005F26D0" w:rsidP="005F26D0">
            <w:pPr>
              <w:pStyle w:val="ListParagraph"/>
              <w:spacing w:after="0" w:line="360" w:lineRule="auto"/>
              <w:jc w:val="center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sz w:val="24"/>
                <w:szCs w:val="24"/>
              </w:rPr>
              <w:t>Name of Event</w:t>
            </w:r>
          </w:p>
        </w:tc>
        <w:tc>
          <w:tcPr>
            <w:tcW w:w="4860" w:type="dxa"/>
          </w:tcPr>
          <w:p w:rsidR="005F26D0" w:rsidRPr="005F26D0" w:rsidRDefault="005F26D0" w:rsidP="005F26D0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 xml:space="preserve">Provide </w:t>
            </w:r>
            <w:r w:rsidR="00693D8F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location and how the trip had an impact </w:t>
            </w:r>
            <w:r w:rsidR="00693D8F">
              <w:rPr>
                <w:rFonts w:ascii="Arial" w:hAnsi="Arial" w:cs="Arial"/>
                <w:sz w:val="24"/>
                <w:szCs w:val="24"/>
              </w:rPr>
              <w:t xml:space="preserve">on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your activity and department. </w:t>
            </w: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5F26D0" w:rsidRPr="005F26D0" w:rsidRDefault="005F26D0" w:rsidP="005F26D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P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5F26D0" w:rsidRPr="005F26D0" w:rsidRDefault="005F26D0" w:rsidP="005F26D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P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5105A" w:rsidRPr="00B03A6D" w:rsidTr="00B5105A">
        <w:trPr>
          <w:trHeight w:val="548"/>
        </w:trPr>
        <w:tc>
          <w:tcPr>
            <w:tcW w:w="5580" w:type="dxa"/>
            <w:gridSpan w:val="3"/>
          </w:tcPr>
          <w:p w:rsidR="00B5105A" w:rsidRPr="005F26D0" w:rsidRDefault="00B5105A" w:rsidP="005F26D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  <w:tc>
          <w:tcPr>
            <w:tcW w:w="4860" w:type="dxa"/>
          </w:tcPr>
          <w:p w:rsidR="00B5105A" w:rsidRDefault="00B5105A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P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6D0" w:rsidRPr="00B03A6D" w:rsidTr="005F26D0">
        <w:trPr>
          <w:trHeight w:val="548"/>
        </w:trPr>
        <w:tc>
          <w:tcPr>
            <w:tcW w:w="10440" w:type="dxa"/>
            <w:gridSpan w:val="4"/>
            <w:shd w:val="clear" w:color="auto" w:fill="990033"/>
          </w:tcPr>
          <w:p w:rsidR="005F26D0" w:rsidRPr="005F26D0" w:rsidRDefault="005F26D0" w:rsidP="005F26D0">
            <w:pPr>
              <w:jc w:val="center"/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  <w:t>Part VI: Activity Management and Documentation</w:t>
            </w:r>
          </w:p>
          <w:p w:rsidR="005F26D0" w:rsidRPr="005F26D0" w:rsidRDefault="005F26D0" w:rsidP="005F26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spond to the following</w:t>
            </w: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5F26D0" w:rsidRDefault="005F26D0" w:rsidP="005F26D0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 w:rsidR="00693D8F"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up-to-date in the Title III office? </w:t>
            </w:r>
          </w:p>
          <w:p w:rsidR="005F26D0" w:rsidRPr="004F7758" w:rsidRDefault="005F26D0" w:rsidP="005F26D0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860" w:type="dxa"/>
          </w:tcPr>
          <w:p w:rsidR="005F26D0" w:rsidRPr="005F26D0" w:rsidRDefault="00372204" w:rsidP="005F26D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778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5F26D0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9869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26D0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5F26D0"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:rsidR="005F26D0" w:rsidRPr="005F26D0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5F26D0" w:rsidRDefault="005F26D0" w:rsidP="005F26D0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Has all the equipment for your activity been tagged, logged</w:t>
            </w:r>
            <w:r w:rsidR="00693D8F"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filed in the Information Technology office?</w:t>
            </w:r>
          </w:p>
          <w:p w:rsidR="005F26D0" w:rsidRPr="004F7758" w:rsidRDefault="005F26D0" w:rsidP="005F26D0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860" w:type="dxa"/>
          </w:tcPr>
          <w:p w:rsidR="005F26D0" w:rsidRPr="005F26D0" w:rsidRDefault="00372204" w:rsidP="005F26D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79192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26D0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5F26D0"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8977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26D0"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5F26D0"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:rsidR="005F26D0" w:rsidRPr="005F26D0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5F26D0" w:rsidRPr="005F26D0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6D0" w:rsidRPr="00B03A6D" w:rsidTr="00B5105A">
        <w:trPr>
          <w:trHeight w:val="548"/>
        </w:trPr>
        <w:tc>
          <w:tcPr>
            <w:tcW w:w="5580" w:type="dxa"/>
            <w:gridSpan w:val="3"/>
          </w:tcPr>
          <w:p w:rsidR="00D92371" w:rsidRPr="004F7758" w:rsidRDefault="005F26D0" w:rsidP="005F26D0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List the supporting documentation on file in your department that substantiates the achievement covering this period</w:t>
            </w:r>
            <w:r w:rsidR="00846B04">
              <w:rPr>
                <w:rFonts w:ascii="Arial" w:hAnsi="Arial" w:cs="Arial"/>
                <w:sz w:val="24"/>
                <w:szCs w:val="24"/>
              </w:rPr>
              <w:t xml:space="preserve"> (</w:t>
            </w:r>
            <w:r>
              <w:rPr>
                <w:rFonts w:ascii="Arial" w:hAnsi="Arial" w:cs="Arial"/>
                <w:sz w:val="24"/>
                <w:szCs w:val="24"/>
              </w:rPr>
              <w:t>202</w:t>
            </w:r>
            <w:r w:rsidR="00B93B7E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-202</w:t>
            </w:r>
            <w:r w:rsidR="00B93B7E">
              <w:rPr>
                <w:rFonts w:ascii="Arial" w:hAnsi="Arial" w:cs="Arial"/>
                <w:sz w:val="24"/>
                <w:szCs w:val="24"/>
              </w:rPr>
              <w:t>3</w:t>
            </w:r>
            <w:r w:rsidR="00846B04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4860" w:type="dxa"/>
          </w:tcPr>
          <w:p w:rsidR="005F26D0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5F26D0" w:rsidRPr="004F7758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6D0" w:rsidRPr="00B03A6D" w:rsidTr="005F26D0">
        <w:trPr>
          <w:trHeight w:val="548"/>
        </w:trPr>
        <w:tc>
          <w:tcPr>
            <w:tcW w:w="10440" w:type="dxa"/>
            <w:gridSpan w:val="4"/>
            <w:shd w:val="clear" w:color="auto" w:fill="990033"/>
          </w:tcPr>
          <w:p w:rsidR="00D92371" w:rsidRPr="00D92371" w:rsidRDefault="00D92371" w:rsidP="00D92371">
            <w:pPr>
              <w:jc w:val="center"/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D92371"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lastRenderedPageBreak/>
              <w:t xml:space="preserve">Part VII: Impact Statement </w:t>
            </w:r>
          </w:p>
          <w:p w:rsidR="005F26D0" w:rsidRPr="005F26D0" w:rsidRDefault="005F26D0" w:rsidP="005F26D0">
            <w:pPr>
              <w:jc w:val="center"/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Describe </w:t>
            </w:r>
            <w:r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how your activity has had a positive impact </w:t>
            </w:r>
            <w:r w:rsidR="00693D8F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>on</w:t>
            </w:r>
            <w:r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the university</w:t>
            </w:r>
            <w:r w:rsidR="003C7D27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and </w:t>
            </w:r>
            <w:r w:rsidR="00693D8F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>for</w:t>
            </w:r>
            <w:r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the students in your program</w:t>
            </w:r>
            <w:r w:rsidR="003C7D27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in detail.</w:t>
            </w: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The information provided in this report will be also be used for the DOE Interim and Annual Performance Report.</w:t>
            </w:r>
          </w:p>
          <w:p w:rsidR="005F26D0" w:rsidRPr="005F26D0" w:rsidRDefault="005F26D0" w:rsidP="005F26D0">
            <w:pPr>
              <w:spacing w:line="360" w:lineRule="auto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color w:val="FFFFFF" w:themeColor="background1"/>
                <w:w w:val="106"/>
                <w:sz w:val="24"/>
                <w:szCs w:val="24"/>
                <w:u w:val="single"/>
              </w:rPr>
              <w:t>Note: This section is Mandatory</w:t>
            </w:r>
          </w:p>
        </w:tc>
      </w:tr>
      <w:tr w:rsidR="005F26D0" w:rsidRPr="00B03A6D" w:rsidTr="00D95BE2">
        <w:trPr>
          <w:trHeight w:val="548"/>
        </w:trPr>
        <w:tc>
          <w:tcPr>
            <w:tcW w:w="10440" w:type="dxa"/>
            <w:gridSpan w:val="4"/>
          </w:tcPr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rPr>
                <w:rFonts w:ascii="Arial" w:hAnsi="Arial" w:cs="Arial"/>
                <w:sz w:val="24"/>
                <w:szCs w:val="24"/>
              </w:rPr>
            </w:pPr>
          </w:p>
          <w:p w:rsidR="005F26D0" w:rsidRDefault="005F26D0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3C7D27" w:rsidRDefault="003C7D27" w:rsidP="005F26D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F26D0" w:rsidRDefault="005F26D0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lastRenderedPageBreak/>
        <w:t xml:space="preserve">(Note: Submit All Supporting Documents </w:t>
      </w:r>
      <w:r w:rsidR="003C7D27">
        <w:rPr>
          <w:rFonts w:ascii="Arial" w:hAnsi="Arial" w:cs="Arial"/>
          <w:b/>
          <w:i/>
        </w:rPr>
        <w:t>with</w:t>
      </w:r>
      <w:r>
        <w:rPr>
          <w:rFonts w:ascii="Arial" w:hAnsi="Arial" w:cs="Arial"/>
          <w:b/>
          <w:i/>
        </w:rPr>
        <w:t xml:space="preserve"> Your Report)</w:t>
      </w:r>
    </w:p>
    <w:p w:rsidR="00891CFD" w:rsidRPr="00014E0D" w:rsidRDefault="00891CFD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</w:p>
    <w:p w:rsidR="00891CFD" w:rsidRDefault="00891CFD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 xml:space="preserve">Approval: </w:t>
      </w:r>
    </w:p>
    <w:p w:rsidR="003C7D27" w:rsidRPr="00B51F13" w:rsidRDefault="003C7D27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  <w:t>______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:rsidR="00891CFD" w:rsidRPr="000278D4" w:rsidRDefault="00891CFD" w:rsidP="00891CFD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p w:rsidR="009057DE" w:rsidRDefault="009057DE">
      <w:bookmarkStart w:id="0" w:name="_GoBack"/>
      <w:bookmarkEnd w:id="0"/>
    </w:p>
    <w:sectPr w:rsidR="009057DE" w:rsidSect="00395E39">
      <w:pgSz w:w="12240" w:h="15840"/>
      <w:pgMar w:top="1440" w:right="1440" w:bottom="1440" w:left="1440" w:header="720" w:footer="720" w:gutter="0"/>
      <w:pgBorders w:offsetFrom="page">
        <w:top w:val="single" w:sz="12" w:space="24" w:color="990033"/>
        <w:left w:val="single" w:sz="12" w:space="24" w:color="990033"/>
        <w:bottom w:val="single" w:sz="12" w:space="24" w:color="990033"/>
        <w:right w:val="single" w:sz="12" w:space="24" w:color="990033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30D11"/>
    <w:multiLevelType w:val="hybridMultilevel"/>
    <w:tmpl w:val="87203E52"/>
    <w:lvl w:ilvl="0" w:tplc="3440F0C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LGwMDEyNzA2NDVW0lEKTi0uzszPAykwqQUA14kcjywAAAA="/>
  </w:docVars>
  <w:rsids>
    <w:rsidRoot w:val="00891CFD"/>
    <w:rsid w:val="000A10A2"/>
    <w:rsid w:val="00372204"/>
    <w:rsid w:val="003C7D27"/>
    <w:rsid w:val="00484212"/>
    <w:rsid w:val="005F26D0"/>
    <w:rsid w:val="00693D8F"/>
    <w:rsid w:val="00846B04"/>
    <w:rsid w:val="00891CFD"/>
    <w:rsid w:val="009057DE"/>
    <w:rsid w:val="00B5105A"/>
    <w:rsid w:val="00B93B7E"/>
    <w:rsid w:val="00D92371"/>
    <w:rsid w:val="00ED1D00"/>
    <w:rsid w:val="00FC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52EDF"/>
  <w15:chartTrackingRefBased/>
  <w15:docId w15:val="{70F0E6C2-9698-4679-BDDA-38597775A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C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91CF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91CFD"/>
    <w:rPr>
      <w:color w:val="808080"/>
    </w:rPr>
  </w:style>
  <w:style w:type="paragraph" w:styleId="ListParagraph">
    <w:name w:val="List Paragraph"/>
    <w:basedOn w:val="Normal"/>
    <w:uiPriority w:val="34"/>
    <w:qFormat/>
    <w:rsid w:val="005F26D0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2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39A6C3F1174B669169B2CD7A7C9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85F0C-66CE-4387-9074-3BA0DD983265}"/>
      </w:docPartPr>
      <w:docPartBody>
        <w:p w:rsidR="00034790" w:rsidRDefault="00763082" w:rsidP="00763082">
          <w:pPr>
            <w:pStyle w:val="9B39A6C3F1174B669169B2CD7A7C97182"/>
          </w:pPr>
          <w:r w:rsidRPr="003603C3">
            <w:rPr>
              <w:rStyle w:val="PlaceholderText"/>
              <w:rFonts w:ascii="Arial" w:hAnsi="Arial" w:cs="Arial"/>
              <w:color w:val="3B3838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3082"/>
    <w:rsid w:val="00034790"/>
    <w:rsid w:val="003B2F44"/>
    <w:rsid w:val="005A594E"/>
    <w:rsid w:val="00763082"/>
    <w:rsid w:val="00B22E86"/>
    <w:rsid w:val="00ED7FF2"/>
    <w:rsid w:val="00FE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3082"/>
    <w:rPr>
      <w:color w:val="808080"/>
    </w:rPr>
  </w:style>
  <w:style w:type="paragraph" w:customStyle="1" w:styleId="9B39A6C3F1174B669169B2CD7A7C9718">
    <w:name w:val="9B39A6C3F1174B669169B2CD7A7C9718"/>
    <w:rsid w:val="00763082"/>
  </w:style>
  <w:style w:type="paragraph" w:customStyle="1" w:styleId="7D57EC1807EA4F048520AEBEEA03FE55">
    <w:name w:val="7D57EC1807EA4F048520AEBEEA03FE55"/>
    <w:rsid w:val="00763082"/>
  </w:style>
  <w:style w:type="paragraph" w:customStyle="1" w:styleId="41C0CF82B5144F6FA61C7ED2E8734974">
    <w:name w:val="41C0CF82B5144F6FA61C7ED2E8734974"/>
    <w:rsid w:val="00763082"/>
  </w:style>
  <w:style w:type="paragraph" w:customStyle="1" w:styleId="E33233C11C064FC1B67752A1711394FF">
    <w:name w:val="E33233C11C064FC1B67752A1711394FF"/>
    <w:rsid w:val="00763082"/>
  </w:style>
  <w:style w:type="paragraph" w:customStyle="1" w:styleId="06F36FBC3E6041A7BC4E4F828E3A3A32">
    <w:name w:val="06F36FBC3E6041A7BC4E4F828E3A3A32"/>
    <w:rsid w:val="00763082"/>
  </w:style>
  <w:style w:type="paragraph" w:customStyle="1" w:styleId="86C038D023744B6A86937F70C5217B68">
    <w:name w:val="86C038D023744B6A86937F70C5217B68"/>
    <w:rsid w:val="00763082"/>
  </w:style>
  <w:style w:type="paragraph" w:customStyle="1" w:styleId="9A9B4887B67940E1928F102E009EEB2E">
    <w:name w:val="9A9B4887B67940E1928F102E009EEB2E"/>
    <w:rsid w:val="00763082"/>
  </w:style>
  <w:style w:type="paragraph" w:customStyle="1" w:styleId="6FAD1FBDA7414CB89622BE413D793D00">
    <w:name w:val="6FAD1FBDA7414CB89622BE413D793D00"/>
    <w:rsid w:val="00763082"/>
  </w:style>
  <w:style w:type="paragraph" w:customStyle="1" w:styleId="1D25788B108C43449BC20CCFCB3E84F0">
    <w:name w:val="1D25788B108C43449BC20CCFCB3E84F0"/>
    <w:rsid w:val="00763082"/>
  </w:style>
  <w:style w:type="paragraph" w:customStyle="1" w:styleId="51638A513048418598CC59DB24B1AA29">
    <w:name w:val="51638A513048418598CC59DB24B1AA29"/>
    <w:rsid w:val="00763082"/>
  </w:style>
  <w:style w:type="paragraph" w:customStyle="1" w:styleId="9B39A6C3F1174B669169B2CD7A7C97181">
    <w:name w:val="9B39A6C3F1174B669169B2CD7A7C97181"/>
    <w:rsid w:val="00763082"/>
    <w:rPr>
      <w:rFonts w:eastAsiaTheme="minorHAnsi"/>
    </w:rPr>
  </w:style>
  <w:style w:type="paragraph" w:customStyle="1" w:styleId="7D57EC1807EA4F048520AEBEEA03FE551">
    <w:name w:val="7D57EC1807EA4F048520AEBEEA03FE551"/>
    <w:rsid w:val="00763082"/>
    <w:pPr>
      <w:spacing w:after="0" w:line="240" w:lineRule="auto"/>
    </w:pPr>
    <w:rPr>
      <w:rFonts w:eastAsiaTheme="minorHAnsi"/>
    </w:rPr>
  </w:style>
  <w:style w:type="paragraph" w:customStyle="1" w:styleId="41C0CF82B5144F6FA61C7ED2E87349741">
    <w:name w:val="41C0CF82B5144F6FA61C7ED2E87349741"/>
    <w:rsid w:val="00763082"/>
    <w:pPr>
      <w:spacing w:after="0" w:line="240" w:lineRule="auto"/>
    </w:pPr>
    <w:rPr>
      <w:rFonts w:eastAsiaTheme="minorHAnsi"/>
    </w:rPr>
  </w:style>
  <w:style w:type="paragraph" w:customStyle="1" w:styleId="E33233C11C064FC1B67752A1711394FF1">
    <w:name w:val="E33233C11C064FC1B67752A1711394FF1"/>
    <w:rsid w:val="00763082"/>
    <w:pPr>
      <w:spacing w:after="0" w:line="240" w:lineRule="auto"/>
    </w:pPr>
    <w:rPr>
      <w:rFonts w:eastAsiaTheme="minorHAnsi"/>
    </w:rPr>
  </w:style>
  <w:style w:type="paragraph" w:customStyle="1" w:styleId="06F36FBC3E6041A7BC4E4F828E3A3A321">
    <w:name w:val="06F36FBC3E6041A7BC4E4F828E3A3A321"/>
    <w:rsid w:val="00763082"/>
    <w:pPr>
      <w:spacing w:after="0" w:line="240" w:lineRule="auto"/>
    </w:pPr>
    <w:rPr>
      <w:rFonts w:eastAsiaTheme="minorHAnsi"/>
    </w:rPr>
  </w:style>
  <w:style w:type="paragraph" w:customStyle="1" w:styleId="9B39A6C3F1174B669169B2CD7A7C97182">
    <w:name w:val="9B39A6C3F1174B669169B2CD7A7C97182"/>
    <w:rsid w:val="00763082"/>
    <w:rPr>
      <w:rFonts w:eastAsiaTheme="minorHAnsi"/>
    </w:rPr>
  </w:style>
  <w:style w:type="paragraph" w:customStyle="1" w:styleId="7D57EC1807EA4F048520AEBEEA03FE552">
    <w:name w:val="7D57EC1807EA4F048520AEBEEA03FE552"/>
    <w:rsid w:val="00763082"/>
    <w:pPr>
      <w:spacing w:after="0" w:line="240" w:lineRule="auto"/>
    </w:pPr>
    <w:rPr>
      <w:rFonts w:eastAsiaTheme="minorHAnsi"/>
    </w:rPr>
  </w:style>
  <w:style w:type="paragraph" w:customStyle="1" w:styleId="41C0CF82B5144F6FA61C7ED2E87349742">
    <w:name w:val="41C0CF82B5144F6FA61C7ED2E87349742"/>
    <w:rsid w:val="00763082"/>
    <w:pPr>
      <w:spacing w:after="0" w:line="240" w:lineRule="auto"/>
    </w:pPr>
    <w:rPr>
      <w:rFonts w:eastAsiaTheme="minorHAnsi"/>
    </w:rPr>
  </w:style>
  <w:style w:type="paragraph" w:customStyle="1" w:styleId="E33233C11C064FC1B67752A1711394FF2">
    <w:name w:val="E33233C11C064FC1B67752A1711394FF2"/>
    <w:rsid w:val="00763082"/>
    <w:pPr>
      <w:spacing w:after="0" w:line="240" w:lineRule="auto"/>
    </w:pPr>
    <w:rPr>
      <w:rFonts w:eastAsiaTheme="minorHAnsi"/>
    </w:rPr>
  </w:style>
  <w:style w:type="paragraph" w:customStyle="1" w:styleId="06F36FBC3E6041A7BC4E4F828E3A3A322">
    <w:name w:val="06F36FBC3E6041A7BC4E4F828E3A3A322"/>
    <w:rsid w:val="00763082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FF20F-71A0-4952-840A-B1207F71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Swain-Gilliard, LaTashia</cp:lastModifiedBy>
  <cp:revision>2</cp:revision>
  <cp:lastPrinted>2022-09-30T17:39:00Z</cp:lastPrinted>
  <dcterms:created xsi:type="dcterms:W3CDTF">2022-09-30T17:40:00Z</dcterms:created>
  <dcterms:modified xsi:type="dcterms:W3CDTF">2022-09-30T17:40:00Z</dcterms:modified>
</cp:coreProperties>
</file>